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A26A8" w14:textId="3CAC4447" w:rsidR="00622FC3" w:rsidRDefault="00622FC3" w:rsidP="00622FC3">
      <w:pPr>
        <w:rPr>
          <w:rFonts w:ascii="Times New Roman" w:hAnsi="Times New Roman" w:cs="Times New Roman"/>
          <w:b/>
          <w:noProof/>
          <w:sz w:val="24"/>
          <w:szCs w:val="24"/>
        </w:rPr>
      </w:pPr>
      <w:r w:rsidRPr="00B328AE">
        <w:rPr>
          <w:rFonts w:ascii="Times New Roman" w:hAnsi="Times New Roman" w:cs="Times New Roman"/>
          <w:b/>
          <w:noProof/>
          <w:sz w:val="24"/>
          <w:szCs w:val="24"/>
        </w:rPr>
        <w:tab/>
      </w:r>
      <w:r w:rsidRPr="00B328AE">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 xml:space="preserve">Time allowed: </w:t>
      </w:r>
      <w:r w:rsidR="00074AC1">
        <w:rPr>
          <w:rFonts w:ascii="Times New Roman" w:hAnsi="Times New Roman" w:cs="Times New Roman"/>
          <w:b/>
          <w:noProof/>
          <w:sz w:val="24"/>
          <w:szCs w:val="24"/>
        </w:rPr>
        <w:t>20</w:t>
      </w:r>
      <w:r>
        <w:rPr>
          <w:rFonts w:ascii="Times New Roman" w:hAnsi="Times New Roman" w:cs="Times New Roman"/>
          <w:b/>
          <w:noProof/>
          <w:sz w:val="24"/>
          <w:szCs w:val="24"/>
        </w:rPr>
        <w:t>–M</w:t>
      </w:r>
      <w:r w:rsidRPr="00B328AE">
        <w:rPr>
          <w:rFonts w:ascii="Times New Roman" w:hAnsi="Times New Roman" w:cs="Times New Roman"/>
          <w:b/>
          <w:noProof/>
          <w:sz w:val="24"/>
          <w:szCs w:val="24"/>
        </w:rPr>
        <w:t>inutes</w:t>
      </w:r>
    </w:p>
    <w:p w14:paraId="6EF9B998" w14:textId="77777777" w:rsidR="00622FC3" w:rsidRDefault="00622FC3" w:rsidP="00622FC3">
      <w:pPr>
        <w:rPr>
          <w:rFonts w:ascii="Times New Roman" w:hAnsi="Times New Roman" w:cs="Times New Roman"/>
          <w:b/>
          <w:noProof/>
          <w:sz w:val="24"/>
          <w:szCs w:val="24"/>
        </w:rPr>
      </w:pPr>
    </w:p>
    <w:p w14:paraId="7D51EFC1" w14:textId="77777777" w:rsidR="00622FC3" w:rsidRDefault="00622FC3" w:rsidP="00622FC3">
      <w:pPr>
        <w:rPr>
          <w:rFonts w:ascii="Times New Roman" w:hAnsi="Times New Roman" w:cs="Times New Roman"/>
          <w:b/>
          <w:noProof/>
          <w:sz w:val="24"/>
          <w:szCs w:val="24"/>
        </w:rPr>
      </w:pPr>
      <w:r>
        <w:rPr>
          <w:rFonts w:ascii="Times New Roman" w:hAnsi="Times New Roman" w:cs="Times New Roman"/>
          <w:b/>
          <w:noProof/>
          <w:sz w:val="24"/>
          <w:szCs w:val="24"/>
        </w:rPr>
        <w:t>Name____________________                                                Roll No ______________</w:t>
      </w:r>
    </w:p>
    <w:p w14:paraId="4B67C2E9" w14:textId="3A3D60AD" w:rsidR="001E2087" w:rsidRPr="005F609F" w:rsidRDefault="001E2087" w:rsidP="001E2087">
      <w:pPr>
        <w:rPr>
          <w:b/>
          <w:bCs/>
          <w:sz w:val="32"/>
          <w:szCs w:val="32"/>
        </w:rPr>
      </w:pPr>
      <w:r w:rsidRPr="005F609F">
        <w:rPr>
          <w:b/>
          <w:bCs/>
          <w:sz w:val="32"/>
          <w:szCs w:val="32"/>
        </w:rPr>
        <w:t xml:space="preserve">        </w:t>
      </w:r>
      <w:r w:rsidR="00F046AC" w:rsidRPr="00836C72">
        <w:rPr>
          <w:b/>
          <w:bCs/>
          <w:sz w:val="36"/>
          <w:szCs w:val="36"/>
        </w:rPr>
        <w:t xml:space="preserve">Q1 </w:t>
      </w:r>
      <w:r w:rsidRPr="00836C72">
        <w:rPr>
          <w:b/>
          <w:bCs/>
          <w:sz w:val="32"/>
          <w:szCs w:val="32"/>
        </w:rPr>
        <w:t>Write Html Code for Following Form shown below</w:t>
      </w:r>
      <w:r w:rsidR="00555C33" w:rsidRPr="00836C72">
        <w:rPr>
          <w:b/>
          <w:bCs/>
          <w:sz w:val="32"/>
          <w:szCs w:val="32"/>
        </w:rPr>
        <w:t xml:space="preserve"> (7) </w:t>
      </w:r>
      <w:r w:rsidR="005C0797" w:rsidRPr="00836C72">
        <w:rPr>
          <w:b/>
          <w:bCs/>
          <w:sz w:val="32"/>
          <w:szCs w:val="32"/>
        </w:rPr>
        <w:t xml:space="preserve"> </w:t>
      </w:r>
      <w:r w:rsidRPr="00836C72">
        <w:rPr>
          <w:b/>
          <w:bCs/>
          <w:sz w:val="32"/>
          <w:szCs w:val="32"/>
        </w:rPr>
        <w:t xml:space="preserve"> </w:t>
      </w:r>
      <w:r w:rsidR="00684A93">
        <w:rPr>
          <w:b/>
          <w:bCs/>
          <w:sz w:val="32"/>
          <w:szCs w:val="32"/>
        </w:rPr>
        <w:t xml:space="preserve"> </w:t>
      </w:r>
      <w:r w:rsidR="002C32BD">
        <w:rPr>
          <w:b/>
          <w:bCs/>
          <w:sz w:val="32"/>
          <w:szCs w:val="32"/>
        </w:rPr>
        <w:t xml:space="preserve"> </w:t>
      </w:r>
    </w:p>
    <w:p w14:paraId="66AD51F6" w14:textId="77777777" w:rsidR="001E2087" w:rsidRDefault="001E2087" w:rsidP="001E2087">
      <w:pPr>
        <w:rPr>
          <w:sz w:val="28"/>
          <w:szCs w:val="28"/>
        </w:rPr>
      </w:pPr>
      <w:r>
        <w:rPr>
          <w:noProof/>
          <w:sz w:val="28"/>
          <w:szCs w:val="28"/>
        </w:rPr>
        <w:drawing>
          <wp:inline distT="0" distB="0" distL="0" distR="0" wp14:anchorId="3D020A84" wp14:editId="125A3196">
            <wp:extent cx="5290820" cy="2962275"/>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4">
                      <a:extLst>
                        <a:ext uri="{28A0092B-C50C-407E-A947-70E740481C1C}">
                          <a14:useLocalDpi xmlns:a14="http://schemas.microsoft.com/office/drawing/2010/main" val="0"/>
                        </a:ext>
                      </a:extLst>
                    </a:blip>
                    <a:stretch>
                      <a:fillRect/>
                    </a:stretch>
                  </pic:blipFill>
                  <pic:spPr>
                    <a:xfrm>
                      <a:off x="0" y="0"/>
                      <a:ext cx="5291562" cy="2962690"/>
                    </a:xfrm>
                    <a:prstGeom prst="rect">
                      <a:avLst/>
                    </a:prstGeom>
                  </pic:spPr>
                </pic:pic>
              </a:graphicData>
            </a:graphic>
          </wp:inline>
        </w:drawing>
      </w:r>
    </w:p>
    <w:p w14:paraId="6503B3CE" w14:textId="58E7D2CD" w:rsidR="001E2087" w:rsidRDefault="00F046AC" w:rsidP="001E2087">
      <w:pPr>
        <w:rPr>
          <w:sz w:val="28"/>
          <w:szCs w:val="28"/>
        </w:rPr>
      </w:pPr>
      <w:r>
        <w:rPr>
          <w:sz w:val="28"/>
          <w:szCs w:val="28"/>
        </w:rPr>
        <w:t xml:space="preserve">Write a html code by keeping above code in mind. First name should contain default value as displayed. Email value should also contain initial value and only email type values are allowed. In the Gender input only one type of input should be selected at a time and Male should be selected by default. </w:t>
      </w:r>
      <w:r w:rsidR="00B51056">
        <w:rPr>
          <w:sz w:val="28"/>
          <w:szCs w:val="28"/>
        </w:rPr>
        <w:t xml:space="preserve">Reset button should reset all the values in the form and upon click onto the submit button data in the form should be routed to ‘ok.com’ via URL. </w:t>
      </w:r>
    </w:p>
    <w:p w14:paraId="1BBC7FFF" w14:textId="2318F19A" w:rsidR="00B51056" w:rsidRDefault="00B51056" w:rsidP="001E2087">
      <w:pPr>
        <w:rPr>
          <w:sz w:val="28"/>
          <w:szCs w:val="28"/>
        </w:rPr>
      </w:pPr>
      <w:r>
        <w:rPr>
          <w:sz w:val="28"/>
          <w:szCs w:val="28"/>
        </w:rPr>
        <w:t>Note:</w:t>
      </w:r>
    </w:p>
    <w:p w14:paraId="5370B7F8" w14:textId="2FD650CA" w:rsidR="00E905E6" w:rsidRDefault="00B51056" w:rsidP="001E2087">
      <w:pPr>
        <w:rPr>
          <w:sz w:val="28"/>
          <w:szCs w:val="28"/>
        </w:rPr>
      </w:pPr>
      <w:r>
        <w:rPr>
          <w:sz w:val="28"/>
          <w:szCs w:val="28"/>
        </w:rPr>
        <w:t xml:space="preserve">            No CSS and JavaScript should be used.</w:t>
      </w:r>
    </w:p>
    <w:p w14:paraId="4BE61333" w14:textId="547B5FBF" w:rsidR="00E20D63" w:rsidRDefault="00E20D63" w:rsidP="001E2087">
      <w:pPr>
        <w:rPr>
          <w:sz w:val="28"/>
          <w:szCs w:val="28"/>
        </w:rPr>
      </w:pPr>
    </w:p>
    <w:p w14:paraId="1C150286" w14:textId="6D0E83E0" w:rsidR="00E20D63" w:rsidRDefault="00E20D63" w:rsidP="001E2087">
      <w:pPr>
        <w:rPr>
          <w:sz w:val="28"/>
          <w:szCs w:val="28"/>
        </w:rPr>
      </w:pPr>
    </w:p>
    <w:p w14:paraId="60E6273A" w14:textId="787BC9D6" w:rsidR="00E20D63" w:rsidRDefault="00E20D63" w:rsidP="001E2087">
      <w:pPr>
        <w:rPr>
          <w:sz w:val="28"/>
          <w:szCs w:val="28"/>
        </w:rPr>
      </w:pPr>
    </w:p>
    <w:p w14:paraId="3FFB1AEB" w14:textId="1F446CBC" w:rsidR="00E20D63" w:rsidRDefault="00E20D63" w:rsidP="001E2087">
      <w:pPr>
        <w:rPr>
          <w:sz w:val="28"/>
          <w:szCs w:val="28"/>
        </w:rPr>
      </w:pPr>
    </w:p>
    <w:p w14:paraId="1F0C2717" w14:textId="30445913" w:rsidR="00E20D63" w:rsidRDefault="00E20D63" w:rsidP="001E2087">
      <w:pPr>
        <w:rPr>
          <w:sz w:val="28"/>
          <w:szCs w:val="28"/>
        </w:rPr>
      </w:pPr>
    </w:p>
    <w:p w14:paraId="4919FED3" w14:textId="4126DBA2" w:rsidR="00E20D63" w:rsidRDefault="00955D71" w:rsidP="001E2087">
      <w:pPr>
        <w:rPr>
          <w:sz w:val="28"/>
          <w:szCs w:val="28"/>
        </w:rPr>
      </w:pPr>
      <w:r>
        <w:rPr>
          <w:noProof/>
        </w:rPr>
        <w:lastRenderedPageBreak/>
        <w:drawing>
          <wp:inline distT="0" distB="0" distL="0" distR="0" wp14:anchorId="0AC4AAE6" wp14:editId="35DCF340">
            <wp:extent cx="5290820" cy="352742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290820" cy="3527425"/>
                    </a:xfrm>
                    <a:prstGeom prst="rect">
                      <a:avLst/>
                    </a:prstGeom>
                  </pic:spPr>
                </pic:pic>
              </a:graphicData>
            </a:graphic>
          </wp:inline>
        </w:drawing>
      </w:r>
    </w:p>
    <w:p w14:paraId="2D02AE11" w14:textId="77777777" w:rsidR="00E20D63" w:rsidRDefault="00E20D63" w:rsidP="001E2087">
      <w:pPr>
        <w:rPr>
          <w:sz w:val="28"/>
          <w:szCs w:val="28"/>
        </w:rPr>
      </w:pPr>
    </w:p>
    <w:p w14:paraId="7F771CBA" w14:textId="1795FC0A" w:rsidR="00E905E6" w:rsidRDefault="00E905E6" w:rsidP="001E2087">
      <w:pPr>
        <w:rPr>
          <w:sz w:val="28"/>
          <w:szCs w:val="28"/>
        </w:rPr>
      </w:pPr>
    </w:p>
    <w:p w14:paraId="6FF2D7D5" w14:textId="524EFC2A" w:rsidR="00E905E6" w:rsidRDefault="00E905E6" w:rsidP="001E2087">
      <w:pPr>
        <w:rPr>
          <w:sz w:val="28"/>
          <w:szCs w:val="28"/>
        </w:rPr>
      </w:pPr>
    </w:p>
    <w:p w14:paraId="3B2CC5C7" w14:textId="0835DDEF" w:rsidR="00E905E6" w:rsidRPr="00955D71" w:rsidRDefault="00E905E6" w:rsidP="001E2087">
      <w:pPr>
        <w:rPr>
          <w:b/>
          <w:bCs/>
          <w:sz w:val="36"/>
          <w:szCs w:val="36"/>
        </w:rPr>
      </w:pPr>
      <w:r w:rsidRPr="00955D71">
        <w:rPr>
          <w:b/>
          <w:bCs/>
          <w:sz w:val="36"/>
          <w:szCs w:val="36"/>
        </w:rPr>
        <w:t xml:space="preserve">Q2 What is meant by Descendant selector in CSS, Provide an </w:t>
      </w:r>
      <w:proofErr w:type="gramStart"/>
      <w:r w:rsidRPr="00955D71">
        <w:rPr>
          <w:b/>
          <w:bCs/>
          <w:sz w:val="36"/>
          <w:szCs w:val="36"/>
        </w:rPr>
        <w:t>example</w:t>
      </w:r>
      <w:r w:rsidR="00D82633" w:rsidRPr="00955D71">
        <w:rPr>
          <w:b/>
          <w:bCs/>
          <w:sz w:val="36"/>
          <w:szCs w:val="36"/>
        </w:rPr>
        <w:t>(</w:t>
      </w:r>
      <w:proofErr w:type="gramEnd"/>
      <w:r w:rsidR="00D82633" w:rsidRPr="00955D71">
        <w:rPr>
          <w:b/>
          <w:bCs/>
          <w:sz w:val="36"/>
          <w:szCs w:val="36"/>
        </w:rPr>
        <w:t>3)</w:t>
      </w:r>
      <w:r w:rsidRPr="00955D71">
        <w:rPr>
          <w:b/>
          <w:bCs/>
          <w:sz w:val="36"/>
          <w:szCs w:val="36"/>
        </w:rPr>
        <w:t>?</w:t>
      </w:r>
    </w:p>
    <w:p w14:paraId="158FD685" w14:textId="5B06550A" w:rsidR="00955D71" w:rsidRDefault="00955D71" w:rsidP="001E2087">
      <w:pPr>
        <w:rPr>
          <w:sz w:val="32"/>
          <w:szCs w:val="32"/>
        </w:rPr>
      </w:pPr>
      <w:r>
        <w:rPr>
          <w:sz w:val="32"/>
          <w:szCs w:val="32"/>
        </w:rPr>
        <w:t>Sol:</w:t>
      </w:r>
    </w:p>
    <w:p w14:paraId="3D4D23D6" w14:textId="77777777" w:rsidR="00955D71" w:rsidRPr="00955D71" w:rsidRDefault="00955D71" w:rsidP="00955D71">
      <w:pPr>
        <w:rPr>
          <w:sz w:val="32"/>
          <w:szCs w:val="32"/>
        </w:rPr>
      </w:pPr>
      <w:r w:rsidRPr="00955D71">
        <w:rPr>
          <w:sz w:val="32"/>
          <w:szCs w:val="32"/>
        </w:rPr>
        <w:t>Descendant Selector</w:t>
      </w:r>
    </w:p>
    <w:p w14:paraId="55878DC4" w14:textId="0D29AAC1" w:rsidR="00955D71" w:rsidRPr="00955D71" w:rsidRDefault="00955D71" w:rsidP="00955D71">
      <w:pPr>
        <w:rPr>
          <w:sz w:val="32"/>
          <w:szCs w:val="32"/>
        </w:rPr>
      </w:pPr>
      <w:r w:rsidRPr="00955D71">
        <w:rPr>
          <w:sz w:val="32"/>
          <w:szCs w:val="32"/>
        </w:rPr>
        <w:t>The descendant selector matches all elements that are descendants of a specified element.</w:t>
      </w:r>
    </w:p>
    <w:p w14:paraId="179677E3" w14:textId="72F9464E" w:rsidR="00955D71" w:rsidRDefault="00955D71" w:rsidP="00955D71">
      <w:pPr>
        <w:rPr>
          <w:sz w:val="32"/>
          <w:szCs w:val="32"/>
        </w:rPr>
      </w:pPr>
      <w:r w:rsidRPr="00955D71">
        <w:rPr>
          <w:sz w:val="32"/>
          <w:szCs w:val="32"/>
        </w:rPr>
        <w:t>The following example selects all &lt;p&gt; elements inside &lt;div&gt; elements:</w:t>
      </w:r>
    </w:p>
    <w:p w14:paraId="600B0643" w14:textId="21FC0FC9" w:rsidR="00DB7425" w:rsidRDefault="00DB7425" w:rsidP="00955D71">
      <w:pPr>
        <w:rPr>
          <w:sz w:val="32"/>
          <w:szCs w:val="32"/>
        </w:rPr>
      </w:pPr>
    </w:p>
    <w:p w14:paraId="06DADE1C" w14:textId="77777777" w:rsidR="00DB7425" w:rsidRPr="00DB7425" w:rsidRDefault="00DB7425" w:rsidP="00DB7425">
      <w:pPr>
        <w:rPr>
          <w:sz w:val="32"/>
          <w:szCs w:val="32"/>
        </w:rPr>
      </w:pPr>
      <w:r w:rsidRPr="00DB7425">
        <w:rPr>
          <w:sz w:val="32"/>
          <w:szCs w:val="32"/>
        </w:rPr>
        <w:t>&lt;!DOCTYPE html&gt;</w:t>
      </w:r>
    </w:p>
    <w:p w14:paraId="15878A7D" w14:textId="77777777" w:rsidR="00DB7425" w:rsidRPr="00DB7425" w:rsidRDefault="00DB7425" w:rsidP="00DB7425">
      <w:pPr>
        <w:rPr>
          <w:sz w:val="32"/>
          <w:szCs w:val="32"/>
        </w:rPr>
      </w:pPr>
      <w:r w:rsidRPr="00DB7425">
        <w:rPr>
          <w:sz w:val="32"/>
          <w:szCs w:val="32"/>
        </w:rPr>
        <w:t>&lt;html&gt;</w:t>
      </w:r>
    </w:p>
    <w:p w14:paraId="0BD8A2FC" w14:textId="77777777" w:rsidR="00DB7425" w:rsidRPr="00DB7425" w:rsidRDefault="00DB7425" w:rsidP="00DB7425">
      <w:pPr>
        <w:rPr>
          <w:sz w:val="32"/>
          <w:szCs w:val="32"/>
        </w:rPr>
      </w:pPr>
      <w:r w:rsidRPr="00DB7425">
        <w:rPr>
          <w:sz w:val="32"/>
          <w:szCs w:val="32"/>
        </w:rPr>
        <w:lastRenderedPageBreak/>
        <w:t>&lt;head&gt;</w:t>
      </w:r>
    </w:p>
    <w:p w14:paraId="10F156E8" w14:textId="77777777" w:rsidR="00DB7425" w:rsidRPr="00DB7425" w:rsidRDefault="00DB7425" w:rsidP="00DB7425">
      <w:pPr>
        <w:rPr>
          <w:sz w:val="32"/>
          <w:szCs w:val="32"/>
        </w:rPr>
      </w:pPr>
      <w:r w:rsidRPr="00DB7425">
        <w:rPr>
          <w:sz w:val="32"/>
          <w:szCs w:val="32"/>
        </w:rPr>
        <w:t>&lt;style&gt;</w:t>
      </w:r>
    </w:p>
    <w:p w14:paraId="159FCAB4" w14:textId="77777777" w:rsidR="00DB7425" w:rsidRPr="00DB7425" w:rsidRDefault="00DB7425" w:rsidP="00DB7425">
      <w:pPr>
        <w:rPr>
          <w:sz w:val="32"/>
          <w:szCs w:val="32"/>
        </w:rPr>
      </w:pPr>
      <w:r w:rsidRPr="00DB7425">
        <w:rPr>
          <w:sz w:val="32"/>
          <w:szCs w:val="32"/>
        </w:rPr>
        <w:t>div p {</w:t>
      </w:r>
    </w:p>
    <w:p w14:paraId="2E301101" w14:textId="77777777" w:rsidR="00DB7425" w:rsidRPr="00DB7425" w:rsidRDefault="00DB7425" w:rsidP="00DB7425">
      <w:pPr>
        <w:rPr>
          <w:sz w:val="32"/>
          <w:szCs w:val="32"/>
        </w:rPr>
      </w:pPr>
      <w:r w:rsidRPr="00DB7425">
        <w:rPr>
          <w:sz w:val="32"/>
          <w:szCs w:val="32"/>
        </w:rPr>
        <w:t xml:space="preserve">  background-color: yellow;</w:t>
      </w:r>
    </w:p>
    <w:p w14:paraId="050918A3" w14:textId="77777777" w:rsidR="00DB7425" w:rsidRPr="00DB7425" w:rsidRDefault="00DB7425" w:rsidP="00DB7425">
      <w:pPr>
        <w:rPr>
          <w:sz w:val="32"/>
          <w:szCs w:val="32"/>
        </w:rPr>
      </w:pPr>
      <w:r w:rsidRPr="00DB7425">
        <w:rPr>
          <w:sz w:val="32"/>
          <w:szCs w:val="32"/>
        </w:rPr>
        <w:t>}</w:t>
      </w:r>
    </w:p>
    <w:p w14:paraId="4902E910" w14:textId="77777777" w:rsidR="00DB7425" w:rsidRPr="00DB7425" w:rsidRDefault="00DB7425" w:rsidP="00DB7425">
      <w:pPr>
        <w:rPr>
          <w:sz w:val="32"/>
          <w:szCs w:val="32"/>
        </w:rPr>
      </w:pPr>
      <w:r w:rsidRPr="00DB7425">
        <w:rPr>
          <w:sz w:val="32"/>
          <w:szCs w:val="32"/>
        </w:rPr>
        <w:t>&lt;/style&gt;</w:t>
      </w:r>
    </w:p>
    <w:p w14:paraId="0FB3E3B8" w14:textId="77777777" w:rsidR="00DB7425" w:rsidRPr="00DB7425" w:rsidRDefault="00DB7425" w:rsidP="00DB7425">
      <w:pPr>
        <w:rPr>
          <w:sz w:val="32"/>
          <w:szCs w:val="32"/>
        </w:rPr>
      </w:pPr>
      <w:r w:rsidRPr="00DB7425">
        <w:rPr>
          <w:sz w:val="32"/>
          <w:szCs w:val="32"/>
        </w:rPr>
        <w:t>&lt;/head&gt;</w:t>
      </w:r>
    </w:p>
    <w:p w14:paraId="0333BDFF" w14:textId="77777777" w:rsidR="00DB7425" w:rsidRPr="00DB7425" w:rsidRDefault="00DB7425" w:rsidP="00DB7425">
      <w:pPr>
        <w:rPr>
          <w:sz w:val="32"/>
          <w:szCs w:val="32"/>
        </w:rPr>
      </w:pPr>
      <w:r w:rsidRPr="00DB7425">
        <w:rPr>
          <w:sz w:val="32"/>
          <w:szCs w:val="32"/>
        </w:rPr>
        <w:t>&lt;body&gt;</w:t>
      </w:r>
    </w:p>
    <w:p w14:paraId="730CA34B" w14:textId="77777777" w:rsidR="00DB7425" w:rsidRPr="00DB7425" w:rsidRDefault="00DB7425" w:rsidP="00DB7425">
      <w:pPr>
        <w:rPr>
          <w:sz w:val="32"/>
          <w:szCs w:val="32"/>
        </w:rPr>
      </w:pPr>
    </w:p>
    <w:p w14:paraId="46E17546" w14:textId="77777777" w:rsidR="00DB7425" w:rsidRPr="00DB7425" w:rsidRDefault="00DB7425" w:rsidP="00DB7425">
      <w:pPr>
        <w:rPr>
          <w:sz w:val="32"/>
          <w:szCs w:val="32"/>
        </w:rPr>
      </w:pPr>
      <w:r w:rsidRPr="00DB7425">
        <w:rPr>
          <w:sz w:val="32"/>
          <w:szCs w:val="32"/>
        </w:rPr>
        <w:t>&lt;h2&gt;Descendant Selector&lt;/h2&gt;</w:t>
      </w:r>
    </w:p>
    <w:p w14:paraId="525CE71B" w14:textId="77777777" w:rsidR="00DB7425" w:rsidRPr="00DB7425" w:rsidRDefault="00DB7425" w:rsidP="00DB7425">
      <w:pPr>
        <w:rPr>
          <w:sz w:val="32"/>
          <w:szCs w:val="32"/>
        </w:rPr>
      </w:pPr>
    </w:p>
    <w:p w14:paraId="511AC722" w14:textId="77777777" w:rsidR="00DB7425" w:rsidRPr="00DB7425" w:rsidRDefault="00DB7425" w:rsidP="00DB7425">
      <w:pPr>
        <w:rPr>
          <w:sz w:val="32"/>
          <w:szCs w:val="32"/>
        </w:rPr>
      </w:pPr>
      <w:r w:rsidRPr="00DB7425">
        <w:rPr>
          <w:sz w:val="32"/>
          <w:szCs w:val="32"/>
        </w:rPr>
        <w:t xml:space="preserve">&lt;p&gt;The descendant selector matches all elements that are descendants of a specified </w:t>
      </w:r>
      <w:proofErr w:type="gramStart"/>
      <w:r w:rsidRPr="00DB7425">
        <w:rPr>
          <w:sz w:val="32"/>
          <w:szCs w:val="32"/>
        </w:rPr>
        <w:t>element.&lt;</w:t>
      </w:r>
      <w:proofErr w:type="gramEnd"/>
      <w:r w:rsidRPr="00DB7425">
        <w:rPr>
          <w:sz w:val="32"/>
          <w:szCs w:val="32"/>
        </w:rPr>
        <w:t>/p&gt;</w:t>
      </w:r>
    </w:p>
    <w:p w14:paraId="0B563268" w14:textId="77777777" w:rsidR="00DB7425" w:rsidRPr="00DB7425" w:rsidRDefault="00DB7425" w:rsidP="00DB7425">
      <w:pPr>
        <w:rPr>
          <w:sz w:val="32"/>
          <w:szCs w:val="32"/>
        </w:rPr>
      </w:pPr>
    </w:p>
    <w:p w14:paraId="04D86519" w14:textId="77777777" w:rsidR="00DB7425" w:rsidRPr="00DB7425" w:rsidRDefault="00DB7425" w:rsidP="00DB7425">
      <w:pPr>
        <w:rPr>
          <w:sz w:val="32"/>
          <w:szCs w:val="32"/>
        </w:rPr>
      </w:pPr>
      <w:r w:rsidRPr="00DB7425">
        <w:rPr>
          <w:sz w:val="32"/>
          <w:szCs w:val="32"/>
        </w:rPr>
        <w:t>&lt;div&gt;</w:t>
      </w:r>
    </w:p>
    <w:p w14:paraId="7CAB3516" w14:textId="77777777" w:rsidR="00DB7425" w:rsidRPr="00DB7425" w:rsidRDefault="00DB7425" w:rsidP="00DB7425">
      <w:pPr>
        <w:rPr>
          <w:sz w:val="32"/>
          <w:szCs w:val="32"/>
        </w:rPr>
      </w:pPr>
      <w:r w:rsidRPr="00DB7425">
        <w:rPr>
          <w:sz w:val="32"/>
          <w:szCs w:val="32"/>
        </w:rPr>
        <w:t xml:space="preserve">  &lt;p&gt;Paragraph 1 in the div.&lt;/p&gt;</w:t>
      </w:r>
    </w:p>
    <w:p w14:paraId="4F20985C" w14:textId="77777777" w:rsidR="00DB7425" w:rsidRPr="00DB7425" w:rsidRDefault="00DB7425" w:rsidP="00DB7425">
      <w:pPr>
        <w:rPr>
          <w:sz w:val="32"/>
          <w:szCs w:val="32"/>
        </w:rPr>
      </w:pPr>
      <w:r w:rsidRPr="00DB7425">
        <w:rPr>
          <w:sz w:val="32"/>
          <w:szCs w:val="32"/>
        </w:rPr>
        <w:t xml:space="preserve">  &lt;p&gt;Paragraph 2 in the div.&lt;/p&gt;</w:t>
      </w:r>
    </w:p>
    <w:p w14:paraId="3081D591" w14:textId="77777777" w:rsidR="00DB7425" w:rsidRPr="00DB7425" w:rsidRDefault="00DB7425" w:rsidP="00DB7425">
      <w:pPr>
        <w:rPr>
          <w:sz w:val="32"/>
          <w:szCs w:val="32"/>
        </w:rPr>
      </w:pPr>
      <w:r w:rsidRPr="00DB7425">
        <w:rPr>
          <w:sz w:val="32"/>
          <w:szCs w:val="32"/>
        </w:rPr>
        <w:t xml:space="preserve">  &lt;section&gt;&lt;p&gt;Paragraph 3 in the div.&lt;/p&gt;&lt;/section&gt;</w:t>
      </w:r>
    </w:p>
    <w:p w14:paraId="7FEAF4D6" w14:textId="77777777" w:rsidR="00DB7425" w:rsidRPr="00DB7425" w:rsidRDefault="00DB7425" w:rsidP="00DB7425">
      <w:pPr>
        <w:rPr>
          <w:sz w:val="32"/>
          <w:szCs w:val="32"/>
        </w:rPr>
      </w:pPr>
      <w:r w:rsidRPr="00DB7425">
        <w:rPr>
          <w:sz w:val="32"/>
          <w:szCs w:val="32"/>
        </w:rPr>
        <w:t>&lt;/div&gt;</w:t>
      </w:r>
    </w:p>
    <w:p w14:paraId="73BFBBC9" w14:textId="77777777" w:rsidR="00DB7425" w:rsidRPr="00DB7425" w:rsidRDefault="00DB7425" w:rsidP="00DB7425">
      <w:pPr>
        <w:rPr>
          <w:sz w:val="32"/>
          <w:szCs w:val="32"/>
        </w:rPr>
      </w:pPr>
    </w:p>
    <w:p w14:paraId="1D940C93" w14:textId="77777777" w:rsidR="00DB7425" w:rsidRPr="00DB7425" w:rsidRDefault="00DB7425" w:rsidP="00DB7425">
      <w:pPr>
        <w:rPr>
          <w:sz w:val="32"/>
          <w:szCs w:val="32"/>
        </w:rPr>
      </w:pPr>
      <w:r w:rsidRPr="00DB7425">
        <w:rPr>
          <w:sz w:val="32"/>
          <w:szCs w:val="32"/>
        </w:rPr>
        <w:t>&lt;p&gt;Paragraph 4. Not in a div.&lt;/p&gt;</w:t>
      </w:r>
    </w:p>
    <w:p w14:paraId="53B3354C" w14:textId="77777777" w:rsidR="00DB7425" w:rsidRPr="00DB7425" w:rsidRDefault="00DB7425" w:rsidP="00DB7425">
      <w:pPr>
        <w:rPr>
          <w:sz w:val="32"/>
          <w:szCs w:val="32"/>
        </w:rPr>
      </w:pPr>
      <w:r w:rsidRPr="00DB7425">
        <w:rPr>
          <w:sz w:val="32"/>
          <w:szCs w:val="32"/>
        </w:rPr>
        <w:t>&lt;p&gt;Paragraph 5. Not in a div.&lt;/p&gt;</w:t>
      </w:r>
    </w:p>
    <w:p w14:paraId="1D1092E8" w14:textId="77777777" w:rsidR="00DB7425" w:rsidRPr="00DB7425" w:rsidRDefault="00DB7425" w:rsidP="00DB7425">
      <w:pPr>
        <w:rPr>
          <w:sz w:val="32"/>
          <w:szCs w:val="32"/>
        </w:rPr>
      </w:pPr>
    </w:p>
    <w:p w14:paraId="1FE09025" w14:textId="77777777" w:rsidR="00DB7425" w:rsidRPr="00DB7425" w:rsidRDefault="00DB7425" w:rsidP="00DB7425">
      <w:pPr>
        <w:rPr>
          <w:sz w:val="32"/>
          <w:szCs w:val="32"/>
        </w:rPr>
      </w:pPr>
      <w:r w:rsidRPr="00DB7425">
        <w:rPr>
          <w:sz w:val="32"/>
          <w:szCs w:val="32"/>
        </w:rPr>
        <w:t>&lt;/body&gt;</w:t>
      </w:r>
    </w:p>
    <w:p w14:paraId="5DF64485" w14:textId="0506A852" w:rsidR="00DB7425" w:rsidRPr="00836C72" w:rsidRDefault="00DB7425" w:rsidP="00DB7425">
      <w:pPr>
        <w:rPr>
          <w:sz w:val="32"/>
          <w:szCs w:val="32"/>
        </w:rPr>
      </w:pPr>
      <w:r w:rsidRPr="00DB7425">
        <w:rPr>
          <w:sz w:val="32"/>
          <w:szCs w:val="32"/>
        </w:rPr>
        <w:t>&lt;/html&gt;</w:t>
      </w:r>
    </w:p>
    <w:p w14:paraId="5A15C8BD" w14:textId="77777777" w:rsidR="001E2087" w:rsidRDefault="001E2087" w:rsidP="001E2087"/>
    <w:p w14:paraId="10C2F1E0" w14:textId="77777777" w:rsidR="001E2087" w:rsidRDefault="001E2087" w:rsidP="001E2087"/>
    <w:p w14:paraId="21C5D17A" w14:textId="77777777" w:rsidR="00AC3974" w:rsidRDefault="00AC3974"/>
    <w:sectPr w:rsidR="00AC3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NzMzNbCwNDQ2NzBU0lEKTi0uzszPAykwrAUAfRLFRCwAAAA="/>
  </w:docVars>
  <w:rsids>
    <w:rsidRoot w:val="0060153F"/>
    <w:rsid w:val="0007369A"/>
    <w:rsid w:val="00074AC1"/>
    <w:rsid w:val="001A7B32"/>
    <w:rsid w:val="001E2087"/>
    <w:rsid w:val="00243661"/>
    <w:rsid w:val="002C32BD"/>
    <w:rsid w:val="00555C33"/>
    <w:rsid w:val="005922C7"/>
    <w:rsid w:val="005C0797"/>
    <w:rsid w:val="0060153F"/>
    <w:rsid w:val="00622FC3"/>
    <w:rsid w:val="00684A93"/>
    <w:rsid w:val="00775A15"/>
    <w:rsid w:val="00836C72"/>
    <w:rsid w:val="00875C92"/>
    <w:rsid w:val="008D3125"/>
    <w:rsid w:val="00955D71"/>
    <w:rsid w:val="00AC3974"/>
    <w:rsid w:val="00AF7DF2"/>
    <w:rsid w:val="00B4000C"/>
    <w:rsid w:val="00B51056"/>
    <w:rsid w:val="00D82633"/>
    <w:rsid w:val="00DB7425"/>
    <w:rsid w:val="00E20D63"/>
    <w:rsid w:val="00E4565E"/>
    <w:rsid w:val="00E905E6"/>
    <w:rsid w:val="00ED6694"/>
    <w:rsid w:val="00F046AC"/>
    <w:rsid w:val="00F42D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FE5C4"/>
  <w15:chartTrackingRefBased/>
  <w15:docId w15:val="{84DE1DC2-357B-44C9-9DDB-9233AE100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F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7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11</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ham Tariq</dc:creator>
  <cp:keywords/>
  <dc:description/>
  <cp:lastModifiedBy>Muhammad Arham Tariq</cp:lastModifiedBy>
  <cp:revision>2</cp:revision>
  <dcterms:created xsi:type="dcterms:W3CDTF">2022-11-17T08:30:00Z</dcterms:created>
  <dcterms:modified xsi:type="dcterms:W3CDTF">2022-11-17T08:30:00Z</dcterms:modified>
</cp:coreProperties>
</file>